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tigua and Barbuda received a score of 5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tigua and Barbud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
          <w:bCs/>
        </w:rPr>
        <w:t xml:space="preserve">60.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tigua and Barbuda received a score of 6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tigua and Barbuda received a score of 49.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tigua and Barbud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tigua and Barbud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tigua and Barbu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tigua and Barbud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tigua and Barbu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tigua and Barbud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tigua and Barbud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tigua and Barbud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tigua and Barbud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tigua and Barbud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tigua and Barbu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tigua and Barbud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tigua and Barbud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CF4E93-CD99-4F55-9176-7CE4399A69EC}"/>
</file>

<file path=customXml/itemProps2.xml><?xml version="1.0" encoding="utf-8"?>
<ds:datastoreItem xmlns:ds="http://schemas.openxmlformats.org/officeDocument/2006/customXml" ds:itemID="{FECAA3AC-798A-421E-8E16-41532310C5C0}"/>
</file>

<file path=customXml/itemProps3.xml><?xml version="1.0" encoding="utf-8"?>
<ds:datastoreItem xmlns:ds="http://schemas.openxmlformats.org/officeDocument/2006/customXml" ds:itemID="{D84D0800-44B9-4AE7-9051-EF83EB11263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09:59Z</dcterms:created>
  <dcterms:modified xsi:type="dcterms:W3CDTF">2024-11-01T10: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tigua and Barbu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